
<file path=[Content_Types].xml><?xml version="1.0" encoding="utf-8"?>
<Types xmlns="http://schemas.openxmlformats.org/package/2006/content-types">
  <Default Extension="emf" ContentType="image/x-emf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C5966" w14:textId="30C4DC4D" w:rsidR="0070585B" w:rsidRDefault="0070585B">
      <w:r>
        <w:t>Round 2:</w:t>
      </w:r>
    </w:p>
    <w:p w14:paraId="0B444DF1" w14:textId="5C89D121" w:rsidR="001918B3" w:rsidRDefault="001918B3">
      <w:r>
        <w:t xml:space="preserve">3 players will have the tablets output their screen to their score board. Question should be </w:t>
      </w:r>
      <w:proofErr w:type="gramStart"/>
      <w:r>
        <w:t>sync</w:t>
      </w:r>
      <w:proofErr w:type="gramEnd"/>
      <w:r>
        <w:t xml:space="preserve"> from the game engine pc to the app on the tablet. </w:t>
      </w:r>
    </w:p>
    <w:p w14:paraId="40F306D0" w14:textId="5B03EEF5" w:rsidR="0070585B" w:rsidRDefault="0070585B">
      <w:r>
        <w:t>Tablet interface – jumbled words in the blue square boxes. Always 4 char. Player will click on the box, then click on the underline space to place the word in the area.</w:t>
      </w:r>
    </w:p>
    <w:p w14:paraId="40F31F45" w14:textId="634183CA" w:rsidR="00416803" w:rsidRDefault="00416803">
      <w:r>
        <w:t>Steps</w:t>
      </w:r>
    </w:p>
    <w:p w14:paraId="2B9C6369" w14:textId="46032A1B" w:rsidR="0070585B" w:rsidRDefault="0070585B" w:rsidP="0070585B">
      <w:pPr>
        <w:pStyle w:val="ListParagraph"/>
        <w:numPr>
          <w:ilvl w:val="0"/>
          <w:numId w:val="1"/>
        </w:numPr>
      </w:pPr>
      <w:r>
        <w:t>Click to select</w:t>
      </w:r>
    </w:p>
    <w:p w14:paraId="02731A3D" w14:textId="256021E2" w:rsidR="0070585B" w:rsidRDefault="0070585B" w:rsidP="0070585B">
      <w:pPr>
        <w:pStyle w:val="ListParagraph"/>
        <w:numPr>
          <w:ilvl w:val="0"/>
          <w:numId w:val="1"/>
        </w:numPr>
      </w:pPr>
      <w:r>
        <w:t>Click to place words</w:t>
      </w:r>
    </w:p>
    <w:p w14:paraId="552FAEF8" w14:textId="2FDB34EB" w:rsidR="001918B3" w:rsidRDefault="001918B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03FE570" wp14:editId="438B7145">
                <wp:simplePos x="0" y="0"/>
                <wp:positionH relativeFrom="column">
                  <wp:posOffset>19050</wp:posOffset>
                </wp:positionH>
                <wp:positionV relativeFrom="page">
                  <wp:posOffset>3133725</wp:posOffset>
                </wp:positionV>
                <wp:extent cx="5972175" cy="36099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72175" cy="3609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129C8B" id="Rectangle 1" o:spid="_x0000_s1026" style="position:absolute;margin-left:1.5pt;margin-top:246.75pt;width:470.25pt;height:284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" fillcolor="white [3212]" strokecolor="black [3213]" strokeweight="1pt">
                <w10:wrap anchory="page"/>
              </v:rect>
            </w:pict>
          </mc:Fallback>
        </mc:AlternateContent>
      </w:r>
    </w:p>
    <w:p w14:paraId="528CD0E5" w14:textId="722C7D98" w:rsidR="007C7895" w:rsidRDefault="00416803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E22285B" wp14:editId="0E5481CB">
                <wp:simplePos x="0" y="0"/>
                <wp:positionH relativeFrom="column">
                  <wp:posOffset>1028700</wp:posOffset>
                </wp:positionH>
                <wp:positionV relativeFrom="paragraph">
                  <wp:posOffset>2451735</wp:posOffset>
                </wp:positionV>
                <wp:extent cx="266700" cy="266700"/>
                <wp:effectExtent l="0" t="0" r="19050" b="1905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6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6E953EB" id="Oval 18" o:spid="_x0000_s1026" style="position:absolute;margin-left:81pt;margin-top:193.05pt;width:21pt;height:2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" fillcolor="#70ad47 [3209]" strokecolor="#375623 [1609]" strokeweight="1pt">
                <v:stroke joinstyle="miter"/>
              </v:oval>
            </w:pict>
          </mc:Fallback>
        </mc:AlternateContent>
      </w:r>
      <w:r w:rsidR="0070585B"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4FC24244" wp14:editId="58580FC6">
                <wp:simplePos x="0" y="0"/>
                <wp:positionH relativeFrom="column">
                  <wp:posOffset>1447800</wp:posOffset>
                </wp:positionH>
                <wp:positionV relativeFrom="paragraph">
                  <wp:posOffset>1051560</wp:posOffset>
                </wp:positionV>
                <wp:extent cx="266700" cy="266700"/>
                <wp:effectExtent l="0" t="0" r="19050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66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66DE9B3" id="Oval 21" o:spid="_x0000_s1026" style="position:absolute;margin-left:114pt;margin-top:82.8pt;width:21pt;height:21pt;z-index: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" fillcolor="#70ad47 [3209]" strokecolor="#375623 [1609]" strokeweight="1pt">
                <v:stroke joinstyle="miter"/>
              </v:oval>
            </w:pict>
          </mc:Fallback>
        </mc:AlternateContent>
      </w:r>
      <w:r w:rsidR="0070585B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614874C" wp14:editId="6498E003">
                <wp:simplePos x="0" y="0"/>
                <wp:positionH relativeFrom="column">
                  <wp:posOffset>1047750</wp:posOffset>
                </wp:positionH>
                <wp:positionV relativeFrom="paragraph">
                  <wp:posOffset>2451735</wp:posOffset>
                </wp:positionV>
                <wp:extent cx="238125" cy="2667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68CBD8" w14:textId="71E8A7F7" w:rsidR="0070585B" w:rsidRPr="0070585B" w:rsidRDefault="0070585B">
                            <w:pPr>
                              <w:rPr>
                                <w:color w:val="FFFFFF" w:themeColor="background1"/>
                                <w:lang w:val="en-SG"/>
                              </w:rPr>
                            </w:pPr>
                            <w:r w:rsidRPr="0070585B">
                              <w:rPr>
                                <w:color w:val="FFFFFF" w:themeColor="background1"/>
                                <w:lang w:val="en-SG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14874C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82.5pt;margin-top:193.05pt;width:18.75pt;height:2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" filled="f" stroked="f" strokeweight=".5pt">
                <v:textbox>
                  <w:txbxContent>
                    <w:p w14:paraId="2868CBD8" w14:textId="71E8A7F7" w:rsidR="0070585B" w:rsidRPr="0070585B" w:rsidRDefault="0070585B">
                      <w:pPr>
                        <w:rPr>
                          <w:color w:val="FFFFFF" w:themeColor="background1"/>
                          <w:lang w:val="en-SG"/>
                        </w:rPr>
                      </w:pPr>
                      <w:r w:rsidRPr="0070585B">
                        <w:rPr>
                          <w:color w:val="FFFFFF" w:themeColor="background1"/>
                          <w:lang w:val="en-SG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70585B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CC181E5" wp14:editId="33620C3C">
                <wp:simplePos x="0" y="0"/>
                <wp:positionH relativeFrom="column">
                  <wp:posOffset>1457325</wp:posOffset>
                </wp:positionH>
                <wp:positionV relativeFrom="paragraph">
                  <wp:posOffset>1042035</wp:posOffset>
                </wp:positionV>
                <wp:extent cx="238125" cy="2667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CDD970" w14:textId="12748B57" w:rsidR="0070585B" w:rsidRPr="0070585B" w:rsidRDefault="0070585B" w:rsidP="0070585B">
                            <w:pPr>
                              <w:rPr>
                                <w:color w:val="FFFFFF" w:themeColor="background1"/>
                                <w:lang w:val="en-SG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SG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181E5" id="Text Box 20" o:spid="_x0000_s1027" type="#_x0000_t202" style="position:absolute;margin-left:114.75pt;margin-top:82.05pt;width:18.75pt;height:2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" filled="f" stroked="f" strokeweight=".5pt">
                <v:textbox>
                  <w:txbxContent>
                    <w:p w14:paraId="04CDD970" w14:textId="12748B57" w:rsidR="0070585B" w:rsidRPr="0070585B" w:rsidRDefault="0070585B" w:rsidP="0070585B">
                      <w:pPr>
                        <w:rPr>
                          <w:color w:val="FFFFFF" w:themeColor="background1"/>
                          <w:lang w:val="en-SG"/>
                        </w:rPr>
                      </w:pPr>
                      <w:r>
                        <w:rPr>
                          <w:color w:val="FFFFFF" w:themeColor="background1"/>
                          <w:lang w:val="en-SG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70585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2B0FC4D" wp14:editId="7744D907">
                <wp:simplePos x="0" y="0"/>
                <wp:positionH relativeFrom="column">
                  <wp:posOffset>4133850</wp:posOffset>
                </wp:positionH>
                <wp:positionV relativeFrom="paragraph">
                  <wp:posOffset>952500</wp:posOffset>
                </wp:positionV>
                <wp:extent cx="838200" cy="828675"/>
                <wp:effectExtent l="0" t="0" r="0" b="952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9BC729" w14:textId="77777777" w:rsidR="0070585B" w:rsidRPr="0070585B" w:rsidRDefault="0070585B" w:rsidP="0070585B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b/>
                                <w:bCs/>
                                <w:sz w:val="80"/>
                                <w:szCs w:val="80"/>
                              </w:rPr>
                            </w:pPr>
                            <w:r w:rsidRPr="0070585B">
                              <w:rPr>
                                <w:rFonts w:ascii="Microsoft YaHei" w:eastAsia="Microsoft YaHei" w:hAnsi="Microsoft YaHei" w:cs="Microsoft YaHei" w:hint="eastAsia"/>
                                <w:b/>
                                <w:bCs/>
                                <w:sz w:val="80"/>
                                <w:szCs w:val="80"/>
                              </w:rPr>
                              <w:t>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B0FC4D" id="Text Box 17" o:spid="_x0000_s1028" type="#_x0000_t202" style="position:absolute;margin-left:325.5pt;margin-top:75pt;width:66pt;height:65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" filled="f" stroked="f" strokeweight=".5pt">
                <v:textbox inset="0,0,0,0">
                  <w:txbxContent>
                    <w:p w14:paraId="609BC729" w14:textId="77777777" w:rsidR="0070585B" w:rsidRPr="0070585B" w:rsidRDefault="0070585B" w:rsidP="0070585B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b/>
                          <w:bCs/>
                          <w:sz w:val="80"/>
                          <w:szCs w:val="80"/>
                        </w:rPr>
                      </w:pPr>
                      <w:r w:rsidRPr="0070585B">
                        <w:rPr>
                          <w:rFonts w:ascii="Microsoft YaHei" w:eastAsia="Microsoft YaHei" w:hAnsi="Microsoft YaHei" w:cs="Microsoft YaHei" w:hint="eastAsia"/>
                          <w:b/>
                          <w:bCs/>
                          <w:sz w:val="80"/>
                          <w:szCs w:val="80"/>
                        </w:rPr>
                        <w:t>功</w:t>
                      </w:r>
                    </w:p>
                  </w:txbxContent>
                </v:textbox>
              </v:shape>
            </w:pict>
          </mc:Fallback>
        </mc:AlternateContent>
      </w:r>
      <w:r w:rsidR="0070585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8FD5895" wp14:editId="0C19BDF5">
                <wp:simplePos x="0" y="0"/>
                <wp:positionH relativeFrom="column">
                  <wp:posOffset>3124200</wp:posOffset>
                </wp:positionH>
                <wp:positionV relativeFrom="paragraph">
                  <wp:posOffset>962025</wp:posOffset>
                </wp:positionV>
                <wp:extent cx="838200" cy="82867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BAF7AB" w14:textId="77777777" w:rsidR="0070585B" w:rsidRPr="0070585B" w:rsidRDefault="0070585B" w:rsidP="0070585B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b/>
                                <w:bCs/>
                                <w:sz w:val="80"/>
                                <w:szCs w:val="80"/>
                              </w:rPr>
                            </w:pPr>
                            <w:r w:rsidRPr="0070585B">
                              <w:rPr>
                                <w:rFonts w:ascii="Microsoft YaHei" w:eastAsia="Microsoft YaHei" w:hAnsi="Microsoft YaHei" w:cs="Microsoft YaHei" w:hint="eastAsia"/>
                                <w:b/>
                                <w:bCs/>
                                <w:sz w:val="80"/>
                                <w:szCs w:val="80"/>
                              </w:rPr>
                              <w:t>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D5895" id="Text Box 16" o:spid="_x0000_s1029" type="#_x0000_t202" style="position:absolute;margin-left:246pt;margin-top:75.75pt;width:66pt;height:65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" filled="f" stroked="f" strokeweight=".5pt">
                <v:textbox inset="0,0,0,0">
                  <w:txbxContent>
                    <w:p w14:paraId="0BBAF7AB" w14:textId="77777777" w:rsidR="0070585B" w:rsidRPr="0070585B" w:rsidRDefault="0070585B" w:rsidP="0070585B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b/>
                          <w:bCs/>
                          <w:sz w:val="80"/>
                          <w:szCs w:val="80"/>
                        </w:rPr>
                      </w:pPr>
                      <w:r w:rsidRPr="0070585B">
                        <w:rPr>
                          <w:rFonts w:ascii="Microsoft YaHei" w:eastAsia="Microsoft YaHei" w:hAnsi="Microsoft YaHei" w:cs="Microsoft YaHei" w:hint="eastAsia"/>
                          <w:b/>
                          <w:bCs/>
                          <w:sz w:val="80"/>
                          <w:szCs w:val="80"/>
                        </w:rPr>
                        <w:t>成</w:t>
                      </w:r>
                    </w:p>
                  </w:txbxContent>
                </v:textbox>
              </v:shape>
            </w:pict>
          </mc:Fallback>
        </mc:AlternateContent>
      </w:r>
      <w:r w:rsidR="00576EC0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679BE8D" wp14:editId="598D7C1C">
                <wp:simplePos x="0" y="0"/>
                <wp:positionH relativeFrom="column">
                  <wp:posOffset>2076450</wp:posOffset>
                </wp:positionH>
                <wp:positionV relativeFrom="paragraph">
                  <wp:posOffset>952500</wp:posOffset>
                </wp:positionV>
                <wp:extent cx="838200" cy="82867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764642" w14:textId="77777777" w:rsidR="00576EC0" w:rsidRPr="00576EC0" w:rsidRDefault="00576EC0" w:rsidP="00576EC0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b/>
                                <w:bCs/>
                                <w:sz w:val="80"/>
                                <w:szCs w:val="80"/>
                              </w:rPr>
                            </w:pPr>
                            <w:r w:rsidRPr="00576EC0">
                              <w:rPr>
                                <w:rFonts w:ascii="Microsoft YaHei" w:eastAsia="Microsoft YaHei" w:hAnsi="Microsoft YaHei" w:cs="Microsoft YaHei" w:hint="eastAsia"/>
                                <w:b/>
                                <w:bCs/>
                                <w:sz w:val="80"/>
                                <w:szCs w:val="80"/>
                              </w:rPr>
                              <w:t>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9BE8D" id="Text Box 15" o:spid="_x0000_s1030" type="#_x0000_t202" style="position:absolute;margin-left:163.5pt;margin-top:75pt;width:66pt;height:65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" filled="f" stroked="f" strokeweight=".5pt">
                <v:textbox inset="0,0,0,0">
                  <w:txbxContent>
                    <w:p w14:paraId="60764642" w14:textId="77777777" w:rsidR="00576EC0" w:rsidRPr="00576EC0" w:rsidRDefault="00576EC0" w:rsidP="00576EC0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b/>
                          <w:bCs/>
                          <w:sz w:val="80"/>
                          <w:szCs w:val="80"/>
                        </w:rPr>
                      </w:pPr>
                      <w:r w:rsidRPr="00576EC0">
                        <w:rPr>
                          <w:rFonts w:ascii="Microsoft YaHei" w:eastAsia="Microsoft YaHei" w:hAnsi="Microsoft YaHei" w:cs="Microsoft YaHei" w:hint="eastAsia"/>
                          <w:b/>
                          <w:bCs/>
                          <w:sz w:val="80"/>
                          <w:szCs w:val="80"/>
                        </w:rPr>
                        <w:t>到</w:t>
                      </w:r>
                    </w:p>
                  </w:txbxContent>
                </v:textbox>
              </v:shape>
            </w:pict>
          </mc:Fallback>
        </mc:AlternateContent>
      </w:r>
      <w:r w:rsidR="00576EC0">
        <w:rPr>
          <w:noProof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1B53D15B" wp14:editId="5BA842B1">
                <wp:simplePos x="0" y="0"/>
                <wp:positionH relativeFrom="column">
                  <wp:posOffset>1038225</wp:posOffset>
                </wp:positionH>
                <wp:positionV relativeFrom="paragraph">
                  <wp:posOffset>952500</wp:posOffset>
                </wp:positionV>
                <wp:extent cx="838200" cy="828675"/>
                <wp:effectExtent l="0" t="0" r="0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7CD06F" w14:textId="77777777" w:rsidR="00576EC0" w:rsidRPr="00576EC0" w:rsidRDefault="00576EC0" w:rsidP="00576EC0">
                            <w:pPr>
                              <w:jc w:val="center"/>
                              <w:rPr>
                                <w:b/>
                                <w:bCs/>
                                <w:sz w:val="80"/>
                                <w:szCs w:val="80"/>
                              </w:rPr>
                            </w:pPr>
                            <w:r w:rsidRPr="00576EC0">
                              <w:rPr>
                                <w:rFonts w:ascii="Microsoft YaHei" w:eastAsia="Microsoft YaHei" w:hAnsi="Microsoft YaHei" w:cs="Microsoft YaHei" w:hint="eastAsia"/>
                                <w:b/>
                                <w:bCs/>
                                <w:sz w:val="80"/>
                                <w:szCs w:val="80"/>
                              </w:rPr>
                              <w:t>马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3D15B" id="Text Box 14" o:spid="_x0000_s1031" type="#_x0000_t202" style="position:absolute;margin-left:81.75pt;margin-top:75pt;width:66pt;height:65.25pt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" filled="f" stroked="f" strokeweight=".5pt">
                <v:textbox inset="0,0,0,0">
                  <w:txbxContent>
                    <w:p w14:paraId="4A7CD06F" w14:textId="77777777" w:rsidR="00576EC0" w:rsidRPr="00576EC0" w:rsidRDefault="00576EC0" w:rsidP="00576EC0">
                      <w:pPr>
                        <w:jc w:val="center"/>
                        <w:rPr>
                          <w:b/>
                          <w:bCs/>
                          <w:sz w:val="80"/>
                          <w:szCs w:val="80"/>
                        </w:rPr>
                      </w:pPr>
                      <w:r w:rsidRPr="00576EC0">
                        <w:rPr>
                          <w:rFonts w:ascii="Microsoft YaHei" w:eastAsia="Microsoft YaHei" w:hAnsi="Microsoft YaHei" w:cs="Microsoft YaHei" w:hint="eastAsia"/>
                          <w:b/>
                          <w:bCs/>
                          <w:sz w:val="80"/>
                          <w:szCs w:val="80"/>
                        </w:rPr>
                        <w:t>马</w:t>
                      </w:r>
                    </w:p>
                  </w:txbxContent>
                </v:textbox>
              </v:shape>
            </w:pict>
          </mc:Fallback>
        </mc:AlternateContent>
      </w:r>
      <w:r w:rsidR="00576EC0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D50D956" wp14:editId="45603100">
                <wp:simplePos x="0" y="0"/>
                <wp:positionH relativeFrom="column">
                  <wp:posOffset>1028700</wp:posOffset>
                </wp:positionH>
                <wp:positionV relativeFrom="paragraph">
                  <wp:posOffset>1724025</wp:posOffset>
                </wp:positionV>
                <wp:extent cx="828675" cy="0"/>
                <wp:effectExtent l="0" t="1905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8675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FA5F97" id="Straight Connector 10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pt,135.75pt" to="146.25pt,1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" strokecolor="#4472c4 [3204]" strokeweight="3pt">
                <v:stroke joinstyle="miter"/>
              </v:line>
            </w:pict>
          </mc:Fallback>
        </mc:AlternateContent>
      </w:r>
      <w:r w:rsidR="00576EC0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97CF1C7" wp14:editId="5A9DC812">
                <wp:simplePos x="0" y="0"/>
                <wp:positionH relativeFrom="column">
                  <wp:posOffset>4133850</wp:posOffset>
                </wp:positionH>
                <wp:positionV relativeFrom="paragraph">
                  <wp:posOffset>1724025</wp:posOffset>
                </wp:positionV>
                <wp:extent cx="828675" cy="0"/>
                <wp:effectExtent l="0" t="19050" r="28575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8675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12B54B" id="Straight Connector 13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5.5pt,135.75pt" to="390.75pt,1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" strokecolor="#4472c4 [3204]" strokeweight="3pt">
                <v:stroke joinstyle="miter"/>
              </v:line>
            </w:pict>
          </mc:Fallback>
        </mc:AlternateContent>
      </w:r>
      <w:r w:rsidR="00576EC0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3728390" wp14:editId="11BC42AF">
                <wp:simplePos x="0" y="0"/>
                <wp:positionH relativeFrom="column">
                  <wp:posOffset>3124200</wp:posOffset>
                </wp:positionH>
                <wp:positionV relativeFrom="paragraph">
                  <wp:posOffset>1724025</wp:posOffset>
                </wp:positionV>
                <wp:extent cx="828675" cy="0"/>
                <wp:effectExtent l="0" t="19050" r="2857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8675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D338BA" id="Straight Connector 12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6pt,135.75pt" to="311.25pt,1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" strokecolor="#4472c4 [3204]" strokeweight="3pt">
                <v:stroke joinstyle="miter"/>
              </v:line>
            </w:pict>
          </mc:Fallback>
        </mc:AlternateContent>
      </w:r>
      <w:r w:rsidR="00576EC0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92D70C9" wp14:editId="75477FBF">
                <wp:simplePos x="0" y="0"/>
                <wp:positionH relativeFrom="column">
                  <wp:posOffset>2076450</wp:posOffset>
                </wp:positionH>
                <wp:positionV relativeFrom="paragraph">
                  <wp:posOffset>1724025</wp:posOffset>
                </wp:positionV>
                <wp:extent cx="828675" cy="0"/>
                <wp:effectExtent l="0" t="1905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8675" cy="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508B8A" id="Straight Connector 11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3.5pt,135.75pt" to="228.75pt,1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" strokecolor="#4472c4 [3204]" strokeweight="3pt">
                <v:stroke joinstyle="miter"/>
              </v:line>
            </w:pict>
          </mc:Fallback>
        </mc:AlternateContent>
      </w:r>
      <w:r w:rsidR="00576EC0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4FE6D5" wp14:editId="157CA754">
                <wp:simplePos x="0" y="0"/>
                <wp:positionH relativeFrom="column">
                  <wp:posOffset>3114675</wp:posOffset>
                </wp:positionH>
                <wp:positionV relativeFrom="paragraph">
                  <wp:posOffset>2466975</wp:posOffset>
                </wp:positionV>
                <wp:extent cx="838200" cy="828675"/>
                <wp:effectExtent l="0" t="0" r="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CBB17C" w14:textId="47DEE905" w:rsidR="00576EC0" w:rsidRPr="00576EC0" w:rsidRDefault="00576EC0" w:rsidP="00576EC0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b/>
                                <w:bCs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  <w:r w:rsidRPr="00576EC0">
                              <w:rPr>
                                <w:rFonts w:ascii="Microsoft YaHei" w:eastAsia="Microsoft YaHei" w:hAnsi="Microsoft YaHei" w:cs="Microsoft YaHei" w:hint="eastAsia"/>
                                <w:b/>
                                <w:bCs/>
                                <w:color w:val="FFFFFF" w:themeColor="background1"/>
                                <w:sz w:val="80"/>
                                <w:szCs w:val="80"/>
                              </w:rPr>
                              <w:t>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FE6D5" id="Text Box 8" o:spid="_x0000_s1032" type="#_x0000_t202" style="position:absolute;margin-left:245.25pt;margin-top:194.25pt;width:66pt;height:65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" filled="f" stroked="f" strokeweight=".5pt">
                <v:textbox inset="0,0,0,0">
                  <w:txbxContent>
                    <w:p w14:paraId="1DCBB17C" w14:textId="47DEE905" w:rsidR="00576EC0" w:rsidRPr="00576EC0" w:rsidRDefault="00576EC0" w:rsidP="00576EC0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b/>
                          <w:bCs/>
                          <w:color w:val="FFFFFF" w:themeColor="background1"/>
                          <w:sz w:val="80"/>
                          <w:szCs w:val="80"/>
                        </w:rPr>
                      </w:pPr>
                      <w:r w:rsidRPr="00576EC0">
                        <w:rPr>
                          <w:rFonts w:ascii="Microsoft YaHei" w:eastAsia="Microsoft YaHei" w:hAnsi="Microsoft YaHei" w:cs="Microsoft YaHei" w:hint="eastAsia"/>
                          <w:b/>
                          <w:bCs/>
                          <w:color w:val="FFFFFF" w:themeColor="background1"/>
                          <w:sz w:val="80"/>
                          <w:szCs w:val="80"/>
                        </w:rPr>
                        <w:t>功</w:t>
                      </w:r>
                    </w:p>
                  </w:txbxContent>
                </v:textbox>
              </v:shape>
            </w:pict>
          </mc:Fallback>
        </mc:AlternateContent>
      </w:r>
      <w:r w:rsidR="00576EC0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0CD7C9" wp14:editId="201FF2DA">
                <wp:simplePos x="0" y="0"/>
                <wp:positionH relativeFrom="column">
                  <wp:posOffset>2105025</wp:posOffset>
                </wp:positionH>
                <wp:positionV relativeFrom="paragraph">
                  <wp:posOffset>2466975</wp:posOffset>
                </wp:positionV>
                <wp:extent cx="838200" cy="828675"/>
                <wp:effectExtent l="0" t="0" r="0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129E06" w14:textId="44179A53" w:rsidR="00576EC0" w:rsidRPr="00576EC0" w:rsidRDefault="00576EC0" w:rsidP="00576EC0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b/>
                                <w:bCs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  <w:r w:rsidRPr="00576EC0">
                              <w:rPr>
                                <w:rFonts w:ascii="Microsoft YaHei" w:eastAsia="Microsoft YaHei" w:hAnsi="Microsoft YaHei" w:cs="Microsoft YaHei" w:hint="eastAsia"/>
                                <w:b/>
                                <w:bCs/>
                                <w:color w:val="FFFFFF" w:themeColor="background1"/>
                                <w:sz w:val="80"/>
                                <w:szCs w:val="80"/>
                              </w:rPr>
                              <w:t>成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CD7C9" id="Text Box 7" o:spid="_x0000_s1033" type="#_x0000_t202" style="position:absolute;margin-left:165.75pt;margin-top:194.25pt;width:66pt;height:6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" filled="f" stroked="f" strokeweight=".5pt">
                <v:textbox inset="0,0,0,0">
                  <w:txbxContent>
                    <w:p w14:paraId="3F129E06" w14:textId="44179A53" w:rsidR="00576EC0" w:rsidRPr="00576EC0" w:rsidRDefault="00576EC0" w:rsidP="00576EC0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b/>
                          <w:bCs/>
                          <w:color w:val="FFFFFF" w:themeColor="background1"/>
                          <w:sz w:val="80"/>
                          <w:szCs w:val="80"/>
                        </w:rPr>
                      </w:pPr>
                      <w:r w:rsidRPr="00576EC0">
                        <w:rPr>
                          <w:rFonts w:ascii="Microsoft YaHei" w:eastAsia="Microsoft YaHei" w:hAnsi="Microsoft YaHei" w:cs="Microsoft YaHei" w:hint="eastAsia"/>
                          <w:b/>
                          <w:bCs/>
                          <w:color w:val="FFFFFF" w:themeColor="background1"/>
                          <w:sz w:val="80"/>
                          <w:szCs w:val="80"/>
                        </w:rPr>
                        <w:t>成</w:t>
                      </w:r>
                    </w:p>
                  </w:txbxContent>
                </v:textbox>
              </v:shape>
            </w:pict>
          </mc:Fallback>
        </mc:AlternateContent>
      </w:r>
      <w:r w:rsidR="00576EC0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43FEF9" wp14:editId="1D1B5110">
                <wp:simplePos x="0" y="0"/>
                <wp:positionH relativeFrom="column">
                  <wp:posOffset>4133850</wp:posOffset>
                </wp:positionH>
                <wp:positionV relativeFrom="paragraph">
                  <wp:posOffset>2476500</wp:posOffset>
                </wp:positionV>
                <wp:extent cx="838200" cy="82867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BE5E1B" w14:textId="6F7F6EC3" w:rsidR="00576EC0" w:rsidRPr="00576EC0" w:rsidRDefault="00576EC0" w:rsidP="00576EC0">
                            <w:pPr>
                              <w:jc w:val="center"/>
                              <w:rPr>
                                <w:rFonts w:ascii="Microsoft YaHei" w:eastAsia="Microsoft YaHei" w:hAnsi="Microsoft YaHei" w:cs="Microsoft YaHei"/>
                                <w:b/>
                                <w:bCs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  <w:r w:rsidRPr="00576EC0">
                              <w:rPr>
                                <w:rFonts w:ascii="Microsoft YaHei" w:eastAsia="Microsoft YaHei" w:hAnsi="Microsoft YaHei" w:cs="Microsoft YaHei" w:hint="eastAsia"/>
                                <w:b/>
                                <w:bCs/>
                                <w:color w:val="FFFFFF" w:themeColor="background1"/>
                                <w:sz w:val="80"/>
                                <w:szCs w:val="80"/>
                              </w:rPr>
                              <w:t>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3FEF9" id="Text Box 9" o:spid="_x0000_s1034" type="#_x0000_t202" style="position:absolute;margin-left:325.5pt;margin-top:195pt;width:66pt;height:65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" filled="f" stroked="f" strokeweight=".5pt">
                <v:textbox inset="0,0,0,0">
                  <w:txbxContent>
                    <w:p w14:paraId="65BE5E1B" w14:textId="6F7F6EC3" w:rsidR="00576EC0" w:rsidRPr="00576EC0" w:rsidRDefault="00576EC0" w:rsidP="00576EC0">
                      <w:pPr>
                        <w:jc w:val="center"/>
                        <w:rPr>
                          <w:rFonts w:ascii="Microsoft YaHei" w:eastAsia="Microsoft YaHei" w:hAnsi="Microsoft YaHei" w:cs="Microsoft YaHei"/>
                          <w:b/>
                          <w:bCs/>
                          <w:color w:val="FFFFFF" w:themeColor="background1"/>
                          <w:sz w:val="80"/>
                          <w:szCs w:val="80"/>
                        </w:rPr>
                      </w:pPr>
                      <w:r w:rsidRPr="00576EC0">
                        <w:rPr>
                          <w:rFonts w:ascii="Microsoft YaHei" w:eastAsia="Microsoft YaHei" w:hAnsi="Microsoft YaHei" w:cs="Microsoft YaHei" w:hint="eastAsia"/>
                          <w:b/>
                          <w:bCs/>
                          <w:color w:val="FFFFFF" w:themeColor="background1"/>
                          <w:sz w:val="80"/>
                          <w:szCs w:val="80"/>
                        </w:rPr>
                        <w:t>到</w:t>
                      </w:r>
                    </w:p>
                  </w:txbxContent>
                </v:textbox>
              </v:shape>
            </w:pict>
          </mc:Fallback>
        </mc:AlternateContent>
      </w:r>
      <w:r w:rsidR="007D3AE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E7A46C2" wp14:editId="2DEA87A8">
                <wp:simplePos x="0" y="0"/>
                <wp:positionH relativeFrom="column">
                  <wp:posOffset>1085850</wp:posOffset>
                </wp:positionH>
                <wp:positionV relativeFrom="paragraph">
                  <wp:posOffset>2466340</wp:posOffset>
                </wp:positionV>
                <wp:extent cx="838200" cy="82867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8286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27934F" w14:textId="7E4FC602" w:rsidR="007D3AE3" w:rsidRPr="007D3AE3" w:rsidRDefault="007D3AE3" w:rsidP="007D3AE3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80"/>
                                <w:szCs w:val="80"/>
                              </w:rPr>
                            </w:pPr>
                            <w:r w:rsidRPr="007D3AE3">
                              <w:rPr>
                                <w:rFonts w:ascii="Microsoft YaHei" w:eastAsia="Microsoft YaHei" w:hAnsi="Microsoft YaHei" w:cs="Microsoft YaHei" w:hint="eastAsia"/>
                                <w:b/>
                                <w:bCs/>
                                <w:color w:val="FFFFFF" w:themeColor="background1"/>
                                <w:sz w:val="80"/>
                                <w:szCs w:val="80"/>
                              </w:rPr>
                              <w:t>马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A46C2" id="Text Box 6" o:spid="_x0000_s1035" type="#_x0000_t202" style="position:absolute;margin-left:85.5pt;margin-top:194.2pt;width:66pt;height:65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" filled="f" stroked="f" strokeweight=".5pt">
                <v:textbox inset="0,0,0,0">
                  <w:txbxContent>
                    <w:p w14:paraId="7227934F" w14:textId="7E4FC602" w:rsidR="007D3AE3" w:rsidRPr="007D3AE3" w:rsidRDefault="007D3AE3" w:rsidP="007D3AE3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80"/>
                          <w:szCs w:val="80"/>
                        </w:rPr>
                      </w:pPr>
                      <w:r w:rsidRPr="007D3AE3">
                        <w:rPr>
                          <w:rFonts w:ascii="Microsoft YaHei" w:eastAsia="Microsoft YaHei" w:hAnsi="Microsoft YaHei" w:cs="Microsoft YaHei" w:hint="eastAsia"/>
                          <w:b/>
                          <w:bCs/>
                          <w:color w:val="FFFFFF" w:themeColor="background1"/>
                          <w:sz w:val="80"/>
                          <w:szCs w:val="80"/>
                        </w:rPr>
                        <w:t>马</w:t>
                      </w:r>
                    </w:p>
                  </w:txbxContent>
                </v:textbox>
              </v:shape>
            </w:pict>
          </mc:Fallback>
        </mc:AlternateContent>
      </w:r>
      <w:r w:rsidR="007D3AE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C47015" wp14:editId="4F2DFDBD">
                <wp:simplePos x="0" y="0"/>
                <wp:positionH relativeFrom="column">
                  <wp:posOffset>4133850</wp:posOffset>
                </wp:positionH>
                <wp:positionV relativeFrom="paragraph">
                  <wp:posOffset>2495550</wp:posOffset>
                </wp:positionV>
                <wp:extent cx="838200" cy="8382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84C1E4" id="Rectangle 5" o:spid="_x0000_s1026" style="position:absolute;margin-left:325.5pt;margin-top:196.5pt;width:66pt;height:6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" fillcolor="#4472c4 [3204]" strokecolor="#1f3763 [1604]" strokeweight="1pt"/>
            </w:pict>
          </mc:Fallback>
        </mc:AlternateContent>
      </w:r>
      <w:r w:rsidR="007D3AE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4C56D8" wp14:editId="7CC5E6A3">
                <wp:simplePos x="0" y="0"/>
                <wp:positionH relativeFrom="column">
                  <wp:posOffset>3114675</wp:posOffset>
                </wp:positionH>
                <wp:positionV relativeFrom="paragraph">
                  <wp:posOffset>2495550</wp:posOffset>
                </wp:positionV>
                <wp:extent cx="838200" cy="8382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CE8EF7" id="Rectangle 4" o:spid="_x0000_s1026" style="position:absolute;margin-left:245.25pt;margin-top:196.5pt;width:66pt;height:6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" fillcolor="#4472c4 [3204]" strokecolor="#1f3763 [1604]" strokeweight="1pt"/>
            </w:pict>
          </mc:Fallback>
        </mc:AlternateContent>
      </w:r>
      <w:r w:rsidR="007D3AE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5F65BE" wp14:editId="734B2FAA">
                <wp:simplePos x="0" y="0"/>
                <wp:positionH relativeFrom="column">
                  <wp:posOffset>2095500</wp:posOffset>
                </wp:positionH>
                <wp:positionV relativeFrom="paragraph">
                  <wp:posOffset>2505075</wp:posOffset>
                </wp:positionV>
                <wp:extent cx="838200" cy="8382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A35E0" id="Rectangle 3" o:spid="_x0000_s1026" style="position:absolute;margin-left:165pt;margin-top:197.25pt;width:66pt;height:6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" fillcolor="#4472c4 [3204]" strokecolor="#1f3763 [1604]" strokeweight="1pt"/>
            </w:pict>
          </mc:Fallback>
        </mc:AlternateContent>
      </w:r>
      <w:r w:rsidR="007D3AE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9578F0" wp14:editId="0789E93A">
                <wp:simplePos x="0" y="0"/>
                <wp:positionH relativeFrom="column">
                  <wp:posOffset>1076325</wp:posOffset>
                </wp:positionH>
                <wp:positionV relativeFrom="paragraph">
                  <wp:posOffset>2505075</wp:posOffset>
                </wp:positionV>
                <wp:extent cx="838200" cy="8382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838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7D7D33" id="Rectangle 2" o:spid="_x0000_s1026" style="position:absolute;margin-left:84.75pt;margin-top:197.25pt;width:66pt;height:6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" fillcolor="#4472c4 [3204]" strokecolor="#1f3763 [1604]" strokeweight="1pt"/>
            </w:pict>
          </mc:Fallback>
        </mc:AlternateContent>
      </w:r>
    </w:p>
    <w:p w14:paraId="4FD041B6" w14:textId="0375CF2B" w:rsidR="001918B3" w:rsidRDefault="001918B3"/>
    <w:p w14:paraId="59995540" w14:textId="6A684DAA" w:rsidR="001918B3" w:rsidRDefault="001918B3"/>
    <w:p w14:paraId="3E7875A8" w14:textId="2E469462" w:rsidR="001918B3" w:rsidRDefault="001918B3"/>
    <w:p w14:paraId="64B75216" w14:textId="67D4F1B4" w:rsidR="001918B3" w:rsidRDefault="001918B3"/>
    <w:p w14:paraId="6F496CD1" w14:textId="6EE07360" w:rsidR="001918B3" w:rsidRDefault="001918B3"/>
    <w:p w14:paraId="33B727FB" w14:textId="148596A3" w:rsidR="001918B3" w:rsidRDefault="001918B3"/>
    <w:p w14:paraId="63F0A582" w14:textId="220A5235" w:rsidR="001918B3" w:rsidRDefault="001918B3"/>
    <w:p w14:paraId="010076E7" w14:textId="09DE1F83" w:rsidR="001918B3" w:rsidRDefault="001918B3"/>
    <w:p w14:paraId="296BA2C9" w14:textId="2150AEDC" w:rsidR="001918B3" w:rsidRDefault="001918B3"/>
    <w:p w14:paraId="2F50E1BC" w14:textId="4CF0C725" w:rsidR="001918B3" w:rsidRDefault="001918B3"/>
    <w:p w14:paraId="4C14B078" w14:textId="50C2BB77" w:rsidR="001918B3" w:rsidRDefault="001918B3"/>
    <w:p w14:paraId="599EB632" w14:textId="38C08092" w:rsidR="001918B3" w:rsidRDefault="001918B3"/>
    <w:p w14:paraId="4C1123CD" w14:textId="57854579" w:rsidR="001918B3" w:rsidRDefault="001918B3">
      <w:r>
        <w:t>Round 4:</w:t>
      </w:r>
    </w:p>
    <w:p w14:paraId="6DFB7E35" w14:textId="6C50CFB6" w:rsidR="001918B3" w:rsidRDefault="001918B3">
      <w:r>
        <w:t xml:space="preserve">2 players will have the tablets output their screen to their score board. Question will </w:t>
      </w:r>
      <w:proofErr w:type="gramStart"/>
      <w:r>
        <w:t>be displayed</w:t>
      </w:r>
      <w:proofErr w:type="gramEnd"/>
      <w:r>
        <w:t xml:space="preserve"> on the main screen.</w:t>
      </w:r>
      <w:r w:rsidR="008F2C6B">
        <w:t xml:space="preserve"> Scoring and timing all controlled at the game engine.</w:t>
      </w:r>
    </w:p>
    <w:p w14:paraId="34ACDDBC" w14:textId="3A9CBDC0" w:rsidR="001918B3" w:rsidRDefault="001918B3">
      <w:r>
        <w:t>Tablet interface – allow for pen to write on the screen</w:t>
      </w:r>
      <w:r w:rsidR="008F2C6B">
        <w:t xml:space="preserve">. Clear screen function is </w:t>
      </w:r>
      <w:proofErr w:type="gramStart"/>
      <w:r w:rsidR="008F2C6B">
        <w:t>need</w:t>
      </w:r>
      <w:proofErr w:type="gramEnd"/>
      <w:r w:rsidR="008F2C6B">
        <w:t xml:space="preserve"> to help the player to erase their answer.</w:t>
      </w:r>
    </w:p>
    <w:p w14:paraId="2A284658" w14:textId="661F5E68" w:rsidR="007B7E04" w:rsidRDefault="007B7E04"/>
    <w:p w14:paraId="5C759DB6" w14:textId="4A00154F" w:rsidR="007B7E04" w:rsidRDefault="007B7E04">
      <w:r>
        <w:t>Round 5:</w:t>
      </w:r>
    </w:p>
    <w:p w14:paraId="42A8548E" w14:textId="0D037B5A" w:rsidR="007B7E04" w:rsidRDefault="007B7E04">
      <w:proofErr w:type="gramStart"/>
      <w:r>
        <w:t>Provide</w:t>
      </w:r>
      <w:proofErr w:type="gramEnd"/>
      <w:r>
        <w:t xml:space="preserve"> additional output screen for the spin wheel. Sample in the attached ppt.</w:t>
      </w:r>
      <w:r w:rsidR="00F64C9B">
        <w:t xml:space="preserve"> </w:t>
      </w:r>
      <w:proofErr w:type="gramStart"/>
      <w:r>
        <w:t>Provide</w:t>
      </w:r>
      <w:proofErr w:type="gramEnd"/>
      <w:r>
        <w:t xml:space="preserve"> a start and stop button for the spin animation in the game engine.</w:t>
      </w:r>
      <w:r w:rsidR="00F64C9B">
        <w:t xml:space="preserve"> The 4 </w:t>
      </w:r>
      <w:proofErr w:type="gramStart"/>
      <w:r w:rsidR="00F64C9B">
        <w:t>sector</w:t>
      </w:r>
      <w:proofErr w:type="gramEnd"/>
      <w:r w:rsidR="00F64C9B">
        <w:t xml:space="preserve"> in the circle in the spin wheel will determine which character to display as a clue for the answer.</w:t>
      </w:r>
    </w:p>
    <w:p w14:paraId="724172EA" w14:textId="7B1FCF25" w:rsidR="007B7E04" w:rsidRDefault="007B7E04">
      <w:r>
        <w:object w:dxaOrig="1538" w:dyaOrig="993" w14:anchorId="0E5ABC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5pt" o:ole="">
            <v:imagedata r:id="rId5" o:title=""/>
          </v:shape>
          <o:OLEObject Type="Embed" ProgID="PowerPoint.Show.12" ShapeID="_x0000_i1025" DrawAspect="Icon" ObjectID="_1704300029" r:id="rId6"/>
        </w:object>
      </w:r>
    </w:p>
    <w:p w14:paraId="31D4616B" w14:textId="77777777" w:rsidR="007B7E04" w:rsidRDefault="007B7E04"/>
    <w:sectPr w:rsidR="007B7E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44F87"/>
    <w:multiLevelType w:val="hybridMultilevel"/>
    <w:tmpl w:val="EFECFA76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jO0tDAzNjExMzNX0lEKTi0uzszPAykwrAUA81zS9iwAAAA="/>
  </w:docVars>
  <w:rsids>
    <w:rsidRoot w:val="007D3AE3"/>
    <w:rsid w:val="001918B3"/>
    <w:rsid w:val="00416803"/>
    <w:rsid w:val="00576EC0"/>
    <w:rsid w:val="0070585B"/>
    <w:rsid w:val="007645E1"/>
    <w:rsid w:val="007B7E04"/>
    <w:rsid w:val="007C7895"/>
    <w:rsid w:val="007D3AE3"/>
    <w:rsid w:val="008F2C6B"/>
    <w:rsid w:val="00F64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8C708"/>
  <w15:chartTrackingRefBased/>
  <w15:docId w15:val="{F5BD6864-313D-4F18-A290-89A98DD76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85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8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PowerPoint_Presentation.ppt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de Teo</dc:creator>
  <cp:keywords/>
  <dc:description/>
  <cp:lastModifiedBy>Jude Teo</cp:lastModifiedBy>
  <cp:revision>2</cp:revision>
  <dcterms:created xsi:type="dcterms:W3CDTF">2022-01-21T10:56:00Z</dcterms:created>
  <dcterms:modified xsi:type="dcterms:W3CDTF">2022-01-21T11:54:00Z</dcterms:modified>
</cp:coreProperties>
</file>